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7DA49" w14:textId="46F8E170" w:rsidR="005F5FD0" w:rsidRDefault="00BE248F"/>
    <w:p w14:paraId="54ED509D" w14:textId="546F8B3A" w:rsidR="00816226" w:rsidRPr="00816226" w:rsidRDefault="00816226" w:rsidP="00816226">
      <w:pPr>
        <w:pStyle w:val="Title"/>
        <w:jc w:val="both"/>
        <w:rPr>
          <w:b/>
          <w:bCs/>
          <w:sz w:val="40"/>
          <w:szCs w:val="40"/>
        </w:rPr>
      </w:pPr>
      <w:r w:rsidRPr="00816226">
        <w:rPr>
          <w:b/>
          <w:bCs/>
          <w:noProof/>
          <w:sz w:val="48"/>
          <w:szCs w:val="48"/>
        </w:rPr>
        <w:drawing>
          <wp:anchor distT="0" distB="0" distL="114300" distR="114300" simplePos="0" relativeHeight="251658240" behindDoc="0" locked="0" layoutInCell="1" allowOverlap="1" wp14:anchorId="7ABA1D17" wp14:editId="29D020EA">
            <wp:simplePos x="3486150" y="1200150"/>
            <wp:positionH relativeFrom="margin">
              <wp:align>left</wp:align>
            </wp:positionH>
            <wp:positionV relativeFrom="margin">
              <wp:align>top</wp:align>
            </wp:positionV>
            <wp:extent cx="800100" cy="928474"/>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00100" cy="928474"/>
                    </a:xfrm>
                    <a:prstGeom prst="rect">
                      <a:avLst/>
                    </a:prstGeom>
                    <a:noFill/>
                    <a:ln>
                      <a:noFill/>
                    </a:ln>
                  </pic:spPr>
                </pic:pic>
              </a:graphicData>
            </a:graphic>
          </wp:anchor>
        </w:drawing>
      </w:r>
      <w:r w:rsidRPr="00816226">
        <w:rPr>
          <w:b/>
          <w:bCs/>
          <w:sz w:val="40"/>
          <w:szCs w:val="40"/>
        </w:rPr>
        <w:t xml:space="preserve">UNIVERSITY OF MANAGEMENT &amp; TECHNOLOGY LAHORE CAMPUS. </w:t>
      </w:r>
    </w:p>
    <w:p w14:paraId="73B7E8A0" w14:textId="716438E2" w:rsidR="00816226" w:rsidRPr="00816226" w:rsidRDefault="00816226" w:rsidP="00816226">
      <w:pPr>
        <w:pStyle w:val="Title"/>
        <w:jc w:val="center"/>
        <w:rPr>
          <w:b/>
          <w:bCs/>
          <w:sz w:val="44"/>
          <w:szCs w:val="44"/>
        </w:rPr>
      </w:pPr>
    </w:p>
    <w:p w14:paraId="2CE7328F" w14:textId="0BFFEA9B" w:rsidR="00816226" w:rsidRPr="00AA47E4" w:rsidRDefault="00592681" w:rsidP="00816226">
      <w:pPr>
        <w:pStyle w:val="Title"/>
        <w:jc w:val="center"/>
        <w:rPr>
          <w:sz w:val="96"/>
          <w:szCs w:val="96"/>
        </w:rPr>
      </w:pPr>
      <w:r>
        <w:rPr>
          <w:sz w:val="96"/>
          <w:szCs w:val="96"/>
        </w:rPr>
        <w:t>LMS Portal</w:t>
      </w:r>
    </w:p>
    <w:p w14:paraId="255B3FE7" w14:textId="5F02CE5C" w:rsidR="00AA47E4" w:rsidRDefault="00592681" w:rsidP="00592681">
      <w:pPr>
        <w:jc w:val="center"/>
      </w:pPr>
      <w:r w:rsidRPr="00592681">
        <w:rPr>
          <w:rFonts w:asciiTheme="majorHAnsi" w:eastAsiaTheme="majorEastAsia" w:hAnsiTheme="majorHAnsi" w:cstheme="majorBidi"/>
          <w:spacing w:val="-10"/>
          <w:kern w:val="28"/>
          <w:sz w:val="56"/>
          <w:szCs w:val="56"/>
        </w:rPr>
        <w:t>eiT7HwtR7TYv</w:t>
      </w:r>
    </w:p>
    <w:p w14:paraId="34C774DF" w14:textId="62DB6C39" w:rsidR="00AA47E4" w:rsidRDefault="00AA47E4" w:rsidP="00AA47E4"/>
    <w:p w14:paraId="16D39F0D" w14:textId="4F896F1E" w:rsidR="00AA47E4" w:rsidRDefault="00AA47E4" w:rsidP="00AA47E4"/>
    <w:p w14:paraId="6678B0FB" w14:textId="77361958" w:rsidR="00AA47E4" w:rsidRDefault="00AA47E4" w:rsidP="00AA47E4">
      <w:pPr>
        <w:jc w:val="center"/>
        <w:rPr>
          <w:b/>
          <w:bCs/>
          <w:sz w:val="32"/>
          <w:szCs w:val="32"/>
        </w:rPr>
      </w:pPr>
      <w:r w:rsidRPr="00AA47E4">
        <w:rPr>
          <w:b/>
          <w:bCs/>
          <w:sz w:val="32"/>
          <w:szCs w:val="32"/>
        </w:rPr>
        <w:t>Group Members</w:t>
      </w:r>
    </w:p>
    <w:tbl>
      <w:tblPr>
        <w:tblStyle w:val="TableGrid"/>
        <w:tblW w:w="9677" w:type="dxa"/>
        <w:tblLook w:val="04A0" w:firstRow="1" w:lastRow="0" w:firstColumn="1" w:lastColumn="0" w:noHBand="0" w:noVBand="1"/>
      </w:tblPr>
      <w:tblGrid>
        <w:gridCol w:w="2874"/>
        <w:gridCol w:w="2987"/>
        <w:gridCol w:w="3816"/>
      </w:tblGrid>
      <w:tr w:rsidR="00AA47E4" w14:paraId="3ABC808A" w14:textId="77777777" w:rsidTr="00AA47E4">
        <w:trPr>
          <w:trHeight w:val="1173"/>
        </w:trPr>
        <w:tc>
          <w:tcPr>
            <w:tcW w:w="3225" w:type="dxa"/>
          </w:tcPr>
          <w:p w14:paraId="39440B1C" w14:textId="1BDA6E6C" w:rsidR="00AA47E4" w:rsidRDefault="00AA47E4" w:rsidP="00AA47E4">
            <w:pPr>
              <w:jc w:val="center"/>
              <w:rPr>
                <w:b/>
                <w:bCs/>
                <w:sz w:val="32"/>
                <w:szCs w:val="32"/>
              </w:rPr>
            </w:pPr>
            <w:r>
              <w:rPr>
                <w:b/>
                <w:bCs/>
                <w:sz w:val="32"/>
                <w:szCs w:val="32"/>
              </w:rPr>
              <w:t xml:space="preserve">Name </w:t>
            </w:r>
          </w:p>
        </w:tc>
        <w:tc>
          <w:tcPr>
            <w:tcW w:w="3226" w:type="dxa"/>
          </w:tcPr>
          <w:p w14:paraId="026B0086" w14:textId="73CB7A0F" w:rsidR="00AA47E4" w:rsidRDefault="00AA47E4" w:rsidP="00AA47E4">
            <w:pPr>
              <w:jc w:val="center"/>
              <w:rPr>
                <w:b/>
                <w:bCs/>
                <w:sz w:val="32"/>
                <w:szCs w:val="32"/>
              </w:rPr>
            </w:pPr>
            <w:r>
              <w:rPr>
                <w:b/>
                <w:bCs/>
                <w:sz w:val="32"/>
                <w:szCs w:val="32"/>
              </w:rPr>
              <w:t>ID</w:t>
            </w:r>
          </w:p>
        </w:tc>
        <w:tc>
          <w:tcPr>
            <w:tcW w:w="3226" w:type="dxa"/>
          </w:tcPr>
          <w:p w14:paraId="5DFFD5DE" w14:textId="142E7C40" w:rsidR="00AA47E4" w:rsidRDefault="00AA47E4" w:rsidP="00AA47E4">
            <w:pPr>
              <w:jc w:val="center"/>
              <w:rPr>
                <w:b/>
                <w:bCs/>
                <w:sz w:val="32"/>
                <w:szCs w:val="32"/>
              </w:rPr>
            </w:pPr>
            <w:r>
              <w:rPr>
                <w:b/>
                <w:bCs/>
                <w:sz w:val="32"/>
                <w:szCs w:val="32"/>
              </w:rPr>
              <w:t>Email</w:t>
            </w:r>
          </w:p>
        </w:tc>
      </w:tr>
      <w:tr w:rsidR="00AA47E4" w14:paraId="22F963E8" w14:textId="77777777" w:rsidTr="00AA47E4">
        <w:trPr>
          <w:trHeight w:val="1128"/>
        </w:trPr>
        <w:tc>
          <w:tcPr>
            <w:tcW w:w="3225" w:type="dxa"/>
          </w:tcPr>
          <w:p w14:paraId="6C9C0546" w14:textId="34AF66C4" w:rsidR="00AA47E4" w:rsidRDefault="00AA1D32" w:rsidP="00AA47E4">
            <w:pPr>
              <w:jc w:val="center"/>
              <w:rPr>
                <w:b/>
                <w:bCs/>
                <w:sz w:val="32"/>
                <w:szCs w:val="32"/>
              </w:rPr>
            </w:pPr>
            <w:r>
              <w:rPr>
                <w:b/>
                <w:bCs/>
                <w:sz w:val="32"/>
                <w:szCs w:val="32"/>
              </w:rPr>
              <w:t xml:space="preserve">Abdul Rehman </w:t>
            </w:r>
          </w:p>
        </w:tc>
        <w:tc>
          <w:tcPr>
            <w:tcW w:w="3226" w:type="dxa"/>
          </w:tcPr>
          <w:p w14:paraId="388331C9" w14:textId="1131E706" w:rsidR="00AA47E4" w:rsidRDefault="00AA1D32" w:rsidP="00AA47E4">
            <w:pPr>
              <w:jc w:val="center"/>
              <w:rPr>
                <w:b/>
                <w:bCs/>
                <w:sz w:val="32"/>
                <w:szCs w:val="32"/>
              </w:rPr>
            </w:pPr>
            <w:r>
              <w:rPr>
                <w:b/>
                <w:bCs/>
                <w:sz w:val="32"/>
                <w:szCs w:val="32"/>
              </w:rPr>
              <w:t>F2021266081</w:t>
            </w:r>
          </w:p>
        </w:tc>
        <w:tc>
          <w:tcPr>
            <w:tcW w:w="3226" w:type="dxa"/>
          </w:tcPr>
          <w:p w14:paraId="1C19C077" w14:textId="181C900D" w:rsidR="00AA47E4" w:rsidRDefault="00592681" w:rsidP="00AA47E4">
            <w:pPr>
              <w:jc w:val="center"/>
              <w:rPr>
                <w:b/>
                <w:bCs/>
                <w:sz w:val="32"/>
                <w:szCs w:val="32"/>
              </w:rPr>
            </w:pPr>
            <w:r>
              <w:rPr>
                <w:b/>
                <w:bCs/>
                <w:sz w:val="32"/>
                <w:szCs w:val="32"/>
              </w:rPr>
              <w:t>F20212660</w:t>
            </w:r>
            <w:r>
              <w:rPr>
                <w:b/>
                <w:bCs/>
                <w:sz w:val="32"/>
                <w:szCs w:val="32"/>
              </w:rPr>
              <w:t>81</w:t>
            </w:r>
            <w:r>
              <w:rPr>
                <w:b/>
                <w:bCs/>
                <w:sz w:val="32"/>
                <w:szCs w:val="32"/>
              </w:rPr>
              <w:t>@umt.edu.pk</w:t>
            </w:r>
          </w:p>
        </w:tc>
      </w:tr>
      <w:tr w:rsidR="00AA47E4" w14:paraId="494AE07D" w14:textId="77777777" w:rsidTr="00AA47E4">
        <w:trPr>
          <w:trHeight w:val="1173"/>
        </w:trPr>
        <w:tc>
          <w:tcPr>
            <w:tcW w:w="3225" w:type="dxa"/>
          </w:tcPr>
          <w:p w14:paraId="547A8A7B" w14:textId="2A9E2AD6" w:rsidR="00AA47E4" w:rsidRDefault="00AA1D32" w:rsidP="00AA47E4">
            <w:pPr>
              <w:jc w:val="center"/>
              <w:rPr>
                <w:b/>
                <w:bCs/>
                <w:sz w:val="32"/>
                <w:szCs w:val="32"/>
              </w:rPr>
            </w:pPr>
            <w:r>
              <w:rPr>
                <w:b/>
                <w:bCs/>
                <w:sz w:val="32"/>
                <w:szCs w:val="32"/>
              </w:rPr>
              <w:t>Shehram Ali</w:t>
            </w:r>
          </w:p>
        </w:tc>
        <w:tc>
          <w:tcPr>
            <w:tcW w:w="3226" w:type="dxa"/>
          </w:tcPr>
          <w:p w14:paraId="7C1F6A4B" w14:textId="51C760FE" w:rsidR="00AA47E4" w:rsidRDefault="00AA1D32" w:rsidP="00AA47E4">
            <w:pPr>
              <w:jc w:val="center"/>
              <w:rPr>
                <w:b/>
                <w:bCs/>
                <w:sz w:val="32"/>
                <w:szCs w:val="32"/>
              </w:rPr>
            </w:pPr>
            <w:r>
              <w:rPr>
                <w:b/>
                <w:bCs/>
                <w:sz w:val="32"/>
                <w:szCs w:val="32"/>
              </w:rPr>
              <w:t>F2021266077</w:t>
            </w:r>
          </w:p>
        </w:tc>
        <w:tc>
          <w:tcPr>
            <w:tcW w:w="3226" w:type="dxa"/>
          </w:tcPr>
          <w:p w14:paraId="5C3DC8BD" w14:textId="6C4B0309" w:rsidR="00AA47E4" w:rsidRDefault="00592681" w:rsidP="00AA47E4">
            <w:pPr>
              <w:jc w:val="center"/>
              <w:rPr>
                <w:b/>
                <w:bCs/>
                <w:sz w:val="32"/>
                <w:szCs w:val="32"/>
              </w:rPr>
            </w:pPr>
            <w:r>
              <w:rPr>
                <w:b/>
                <w:bCs/>
                <w:sz w:val="32"/>
                <w:szCs w:val="32"/>
              </w:rPr>
              <w:t>F20212660</w:t>
            </w:r>
            <w:r>
              <w:rPr>
                <w:b/>
                <w:bCs/>
                <w:sz w:val="32"/>
                <w:szCs w:val="32"/>
              </w:rPr>
              <w:t>77</w:t>
            </w:r>
            <w:r>
              <w:rPr>
                <w:b/>
                <w:bCs/>
                <w:sz w:val="32"/>
                <w:szCs w:val="32"/>
              </w:rPr>
              <w:t>@umt.edu.pk</w:t>
            </w:r>
          </w:p>
        </w:tc>
      </w:tr>
      <w:tr w:rsidR="00AA47E4" w14:paraId="0671E63E" w14:textId="77777777" w:rsidTr="00AA47E4">
        <w:trPr>
          <w:trHeight w:val="1173"/>
        </w:trPr>
        <w:tc>
          <w:tcPr>
            <w:tcW w:w="3225" w:type="dxa"/>
          </w:tcPr>
          <w:p w14:paraId="5892EF7B" w14:textId="647CA7EB" w:rsidR="00AA47E4" w:rsidRDefault="00AA1D32" w:rsidP="00AA47E4">
            <w:pPr>
              <w:jc w:val="center"/>
              <w:rPr>
                <w:b/>
                <w:bCs/>
                <w:sz w:val="32"/>
                <w:szCs w:val="32"/>
              </w:rPr>
            </w:pPr>
            <w:r>
              <w:rPr>
                <w:b/>
                <w:bCs/>
                <w:sz w:val="32"/>
                <w:szCs w:val="32"/>
              </w:rPr>
              <w:t>Khadija Sikander</w:t>
            </w:r>
          </w:p>
        </w:tc>
        <w:tc>
          <w:tcPr>
            <w:tcW w:w="3226" w:type="dxa"/>
          </w:tcPr>
          <w:p w14:paraId="17FA13E2" w14:textId="17FB4EF1" w:rsidR="00AA47E4" w:rsidRDefault="00AA1D32" w:rsidP="00AA47E4">
            <w:pPr>
              <w:jc w:val="center"/>
              <w:rPr>
                <w:b/>
                <w:bCs/>
                <w:sz w:val="32"/>
                <w:szCs w:val="32"/>
              </w:rPr>
            </w:pPr>
            <w:r>
              <w:rPr>
                <w:b/>
                <w:bCs/>
                <w:sz w:val="32"/>
                <w:szCs w:val="32"/>
              </w:rPr>
              <w:t>F2021266053</w:t>
            </w:r>
          </w:p>
        </w:tc>
        <w:tc>
          <w:tcPr>
            <w:tcW w:w="3226" w:type="dxa"/>
          </w:tcPr>
          <w:p w14:paraId="6FD9828A" w14:textId="2C97300B" w:rsidR="00AA47E4" w:rsidRDefault="00592681" w:rsidP="00AA47E4">
            <w:pPr>
              <w:jc w:val="center"/>
              <w:rPr>
                <w:b/>
                <w:bCs/>
                <w:sz w:val="32"/>
                <w:szCs w:val="32"/>
              </w:rPr>
            </w:pPr>
            <w:r>
              <w:rPr>
                <w:b/>
                <w:bCs/>
                <w:sz w:val="32"/>
                <w:szCs w:val="32"/>
              </w:rPr>
              <w:t>F2021266053@umt.edu.pk</w:t>
            </w:r>
          </w:p>
        </w:tc>
      </w:tr>
    </w:tbl>
    <w:p w14:paraId="71773176" w14:textId="203B673F" w:rsidR="00AA47E4" w:rsidRDefault="00AA47E4" w:rsidP="00AA47E4">
      <w:pPr>
        <w:jc w:val="center"/>
        <w:rPr>
          <w:b/>
          <w:bCs/>
          <w:sz w:val="32"/>
          <w:szCs w:val="32"/>
        </w:rPr>
      </w:pPr>
    </w:p>
    <w:p w14:paraId="2ECEDDAE" w14:textId="511B171B" w:rsidR="00817E5B" w:rsidRDefault="00817E5B" w:rsidP="00AA47E4">
      <w:pPr>
        <w:jc w:val="center"/>
        <w:rPr>
          <w:b/>
          <w:bCs/>
          <w:sz w:val="32"/>
          <w:szCs w:val="32"/>
        </w:rPr>
      </w:pPr>
    </w:p>
    <w:p w14:paraId="175237CF" w14:textId="4833C13D" w:rsidR="00817E5B" w:rsidRDefault="00817E5B" w:rsidP="00AA47E4">
      <w:pPr>
        <w:jc w:val="center"/>
        <w:rPr>
          <w:b/>
          <w:bCs/>
          <w:sz w:val="32"/>
          <w:szCs w:val="32"/>
        </w:rPr>
      </w:pPr>
    </w:p>
    <w:p w14:paraId="04890E1E" w14:textId="18EF36EB" w:rsidR="00817E5B" w:rsidRDefault="00817E5B" w:rsidP="00AA47E4">
      <w:pPr>
        <w:jc w:val="center"/>
        <w:rPr>
          <w:b/>
          <w:bCs/>
          <w:sz w:val="32"/>
          <w:szCs w:val="32"/>
        </w:rPr>
      </w:pPr>
    </w:p>
    <w:p w14:paraId="2C1A9AAE" w14:textId="65F05240" w:rsidR="00817E5B" w:rsidRDefault="00817E5B" w:rsidP="00AA47E4">
      <w:pPr>
        <w:jc w:val="center"/>
        <w:rPr>
          <w:b/>
          <w:bCs/>
          <w:sz w:val="32"/>
          <w:szCs w:val="32"/>
        </w:rPr>
      </w:pPr>
    </w:p>
    <w:p w14:paraId="0F3CB1CD" w14:textId="77777777" w:rsidR="001F0614" w:rsidRDefault="001F0614" w:rsidP="008A242D">
      <w:pPr>
        <w:pStyle w:val="Title"/>
        <w:jc w:val="center"/>
        <w:rPr>
          <w:b/>
          <w:bCs/>
        </w:rPr>
      </w:pPr>
    </w:p>
    <w:p w14:paraId="583590AE" w14:textId="17C22CC8" w:rsidR="00817E5B" w:rsidRDefault="005F23DC" w:rsidP="008A242D">
      <w:pPr>
        <w:pStyle w:val="Title"/>
        <w:jc w:val="center"/>
        <w:rPr>
          <w:b/>
          <w:bCs/>
        </w:rPr>
      </w:pPr>
      <w:r w:rsidRPr="005F23DC">
        <w:rPr>
          <w:b/>
          <w:bCs/>
        </w:rPr>
        <w:t>Abstract</w:t>
      </w:r>
    </w:p>
    <w:p w14:paraId="2086156E" w14:textId="4CB8E4F0" w:rsidR="00705F71" w:rsidRDefault="00786829" w:rsidP="00786829">
      <w:r>
        <w:t xml:space="preserve">                                   One page overview of your project such as your project idea, why you choose that idea, functionalities, conclusion, and future </w:t>
      </w:r>
      <w:r w:rsidR="00A1007A">
        <w:t>updating.</w:t>
      </w:r>
    </w:p>
    <w:p w14:paraId="319D116E" w14:textId="506DEC3D" w:rsidR="008A242D" w:rsidRPr="001F0614" w:rsidRDefault="00A737C0" w:rsidP="008A242D">
      <w:pPr>
        <w:rPr>
          <w:sz w:val="24"/>
          <w:szCs w:val="24"/>
        </w:rPr>
      </w:pPr>
      <w:r w:rsidRPr="001F0614">
        <w:rPr>
          <w:sz w:val="24"/>
          <w:szCs w:val="24"/>
        </w:rPr>
        <w:t xml:space="preserve">Our project </w:t>
      </w:r>
      <w:r w:rsidR="001A271E" w:rsidRPr="001F0614">
        <w:rPr>
          <w:sz w:val="24"/>
          <w:szCs w:val="24"/>
        </w:rPr>
        <w:t xml:space="preserve">is about LMS portal. We chose this idea because as being students ourselves we wanted to work on a system which was familiar to us. We wanted to learn the depth of coding done behind it and how its done. Our system </w:t>
      </w:r>
      <w:r w:rsidR="00A1007A" w:rsidRPr="001F0614">
        <w:rPr>
          <w:sz w:val="24"/>
          <w:szCs w:val="24"/>
        </w:rPr>
        <w:t>includes</w:t>
      </w:r>
      <w:r w:rsidR="001A271E" w:rsidRPr="001F0614">
        <w:rPr>
          <w:sz w:val="24"/>
          <w:szCs w:val="24"/>
        </w:rPr>
        <w:t xml:space="preserve"> 3 main </w:t>
      </w:r>
      <w:r w:rsidR="00AD16AB" w:rsidRPr="001F0614">
        <w:rPr>
          <w:sz w:val="24"/>
          <w:szCs w:val="24"/>
        </w:rPr>
        <w:t>roles</w:t>
      </w:r>
      <w:r w:rsidR="001A271E" w:rsidRPr="001F0614">
        <w:rPr>
          <w:sz w:val="24"/>
          <w:szCs w:val="24"/>
        </w:rPr>
        <w:t xml:space="preserve"> of Admin, Teacher and Student</w:t>
      </w:r>
      <w:r w:rsidR="00AD16AB" w:rsidRPr="001F0614">
        <w:rPr>
          <w:sz w:val="24"/>
          <w:szCs w:val="24"/>
        </w:rPr>
        <w:t>. The</w:t>
      </w:r>
      <w:r w:rsidR="00A1007A" w:rsidRPr="001F0614">
        <w:rPr>
          <w:sz w:val="24"/>
          <w:szCs w:val="24"/>
        </w:rPr>
        <w:t xml:space="preserve"> admin has one of the most important jobs to Add, change or view the courses, students, teachers and their details.</w:t>
      </w:r>
      <w:r w:rsidR="001F0614" w:rsidRPr="001F0614">
        <w:rPr>
          <w:sz w:val="24"/>
          <w:szCs w:val="24"/>
        </w:rPr>
        <w:t xml:space="preserve"> </w:t>
      </w:r>
      <w:r w:rsidR="00A1007A" w:rsidRPr="001F0614">
        <w:rPr>
          <w:sz w:val="24"/>
          <w:szCs w:val="24"/>
        </w:rPr>
        <w:t xml:space="preserve">He/she can </w:t>
      </w:r>
      <w:r w:rsidR="001F0614" w:rsidRPr="001F0614">
        <w:rPr>
          <w:sz w:val="24"/>
          <w:szCs w:val="24"/>
        </w:rPr>
        <w:t xml:space="preserve">also delete the course, Overall, the Admin holds the power that allows the portal to work smoothly. The Teacher has the necessary functionalities which </w:t>
      </w:r>
      <w:r w:rsidR="001F0614">
        <w:rPr>
          <w:sz w:val="24"/>
          <w:szCs w:val="24"/>
        </w:rPr>
        <w:t>allows him/her to check all the students enrolled in their courses. They can give q</w:t>
      </w:r>
      <w:r w:rsidR="00612624">
        <w:rPr>
          <w:sz w:val="24"/>
          <w:szCs w:val="24"/>
        </w:rPr>
        <w:t>uizzes and assignments to the students and further grade them which helps the students to keep track of their GPA. The student</w:t>
      </w:r>
      <w:r w:rsidR="00DE2CAF">
        <w:rPr>
          <w:sz w:val="24"/>
          <w:szCs w:val="24"/>
        </w:rPr>
        <w:t xml:space="preserve"> has </w:t>
      </w:r>
      <w:r w:rsidR="00612624">
        <w:rPr>
          <w:sz w:val="24"/>
          <w:szCs w:val="24"/>
        </w:rPr>
        <w:t xml:space="preserve">various functions </w:t>
      </w:r>
      <w:r w:rsidR="00DE2CAF">
        <w:rPr>
          <w:sz w:val="24"/>
          <w:szCs w:val="24"/>
        </w:rPr>
        <w:t xml:space="preserve">like </w:t>
      </w:r>
      <w:r w:rsidR="00612624">
        <w:rPr>
          <w:sz w:val="24"/>
          <w:szCs w:val="24"/>
        </w:rPr>
        <w:t>they can view the details of the courses they are registered in</w:t>
      </w:r>
      <w:r w:rsidR="00DE2CAF">
        <w:rPr>
          <w:sz w:val="24"/>
          <w:szCs w:val="24"/>
        </w:rPr>
        <w:t>. They can view</w:t>
      </w:r>
      <w:r w:rsidR="00622ED2">
        <w:rPr>
          <w:sz w:val="24"/>
          <w:szCs w:val="24"/>
        </w:rPr>
        <w:t xml:space="preserve"> and attempt </w:t>
      </w:r>
      <w:r w:rsidR="00DE2CAF">
        <w:rPr>
          <w:sz w:val="24"/>
          <w:szCs w:val="24"/>
        </w:rPr>
        <w:t xml:space="preserve">the assignments and quizzes uploaded by the teacher and </w:t>
      </w:r>
      <w:r w:rsidR="00622ED2">
        <w:rPr>
          <w:sz w:val="24"/>
          <w:szCs w:val="24"/>
        </w:rPr>
        <w:t>they can further see the grades uploaded by the teachers which is a way easier method than waiting for days to view in person.</w:t>
      </w:r>
    </w:p>
    <w:p w14:paraId="31A47819" w14:textId="5F07D33C" w:rsidR="00705F71" w:rsidRPr="001F0614" w:rsidRDefault="00E31FE1" w:rsidP="008A242D">
      <w:pPr>
        <w:spacing w:line="240" w:lineRule="auto"/>
      </w:pPr>
      <w:r w:rsidRPr="001F0614">
        <w:rPr>
          <w:sz w:val="24"/>
          <w:szCs w:val="24"/>
        </w:rPr>
        <w:t>It is to conclude that our system performs all the functionalities perfectly. We have been successful in making a sys</w:t>
      </w:r>
      <w:r w:rsidR="00DA57ED" w:rsidRPr="001F0614">
        <w:rPr>
          <w:sz w:val="24"/>
          <w:szCs w:val="24"/>
        </w:rPr>
        <w:t>tem that makes the communication between the Teacher and student and we plan to improve it more professionally in the future which will include the options that has never been used before.</w:t>
      </w:r>
    </w:p>
    <w:p w14:paraId="43E919BF" w14:textId="09A09574" w:rsidR="00786829" w:rsidRDefault="00786829" w:rsidP="00786829"/>
    <w:p w14:paraId="709233EB" w14:textId="33DEA1BA" w:rsidR="00DE2CAF" w:rsidRDefault="00DE2CAF" w:rsidP="00786829"/>
    <w:p w14:paraId="7EEF3103" w14:textId="77777777" w:rsidR="00DE2CAF" w:rsidRDefault="00DE2CAF" w:rsidP="00786829"/>
    <w:p w14:paraId="2DAECBA6" w14:textId="7716F26D" w:rsidR="00705F71" w:rsidRPr="00DE2CAF" w:rsidRDefault="00705F71" w:rsidP="00786829">
      <w:pPr>
        <w:rPr>
          <w:b/>
          <w:bCs/>
          <w:sz w:val="28"/>
          <w:szCs w:val="28"/>
        </w:rPr>
      </w:pPr>
      <w:r w:rsidRPr="00DE2CAF">
        <w:rPr>
          <w:b/>
          <w:bCs/>
          <w:sz w:val="28"/>
          <w:szCs w:val="28"/>
        </w:rPr>
        <w:t>Introduction:</w:t>
      </w:r>
    </w:p>
    <w:p w14:paraId="48C5D03F" w14:textId="0D4E61E8" w:rsidR="00F54173" w:rsidRPr="00DE2CAF" w:rsidRDefault="00F54173" w:rsidP="00F54173">
      <w:pPr>
        <w:rPr>
          <w:sz w:val="24"/>
          <w:szCs w:val="24"/>
        </w:rPr>
      </w:pPr>
      <w:r w:rsidRPr="00DE2CAF">
        <w:rPr>
          <w:sz w:val="24"/>
          <w:szCs w:val="24"/>
        </w:rPr>
        <w:t>A learning management system (LMS) is a software application or web-based technology used to plan, implement and assess a specific learning process.</w:t>
      </w:r>
      <w:r w:rsidR="0084063B" w:rsidRPr="00DE2CAF">
        <w:rPr>
          <w:sz w:val="24"/>
          <w:szCs w:val="24"/>
        </w:rPr>
        <w:t xml:space="preserve"> It provides an easier way of communication between a student and teacher.</w:t>
      </w:r>
      <w:r w:rsidRPr="00DE2CAF">
        <w:rPr>
          <w:sz w:val="24"/>
          <w:szCs w:val="24"/>
        </w:rPr>
        <w:t xml:space="preserve"> It is used for eLearning practices and, in its most common form, consists of two elements: a</w:t>
      </w:r>
      <w:r w:rsidR="0084063B" w:rsidRPr="00DE2CAF">
        <w:rPr>
          <w:sz w:val="24"/>
          <w:szCs w:val="24"/>
        </w:rPr>
        <w:t>n Admin</w:t>
      </w:r>
      <w:r w:rsidRPr="00DE2CAF">
        <w:rPr>
          <w:sz w:val="24"/>
          <w:szCs w:val="24"/>
        </w:rPr>
        <w:t xml:space="preserve"> that performs the base functionalit</w:t>
      </w:r>
      <w:r w:rsidR="0084063B" w:rsidRPr="00DE2CAF">
        <w:rPr>
          <w:sz w:val="24"/>
          <w:szCs w:val="24"/>
        </w:rPr>
        <w:t>ies</w:t>
      </w:r>
      <w:r w:rsidRPr="00DE2CAF">
        <w:rPr>
          <w:sz w:val="24"/>
          <w:szCs w:val="24"/>
        </w:rPr>
        <w:t xml:space="preserve"> and a user interface that is operated by instructors</w:t>
      </w:r>
      <w:r w:rsidR="0084063B" w:rsidRPr="00DE2CAF">
        <w:rPr>
          <w:sz w:val="24"/>
          <w:szCs w:val="24"/>
        </w:rPr>
        <w:t xml:space="preserve"> and </w:t>
      </w:r>
      <w:r w:rsidRPr="00DE2CAF">
        <w:rPr>
          <w:sz w:val="24"/>
          <w:szCs w:val="24"/>
        </w:rPr>
        <w:t>students</w:t>
      </w:r>
      <w:r w:rsidR="0084063B" w:rsidRPr="00DE2CAF">
        <w:rPr>
          <w:sz w:val="24"/>
          <w:szCs w:val="24"/>
        </w:rPr>
        <w:t>.</w:t>
      </w:r>
    </w:p>
    <w:p w14:paraId="32CC8BC4" w14:textId="16DE3612" w:rsidR="00705F71" w:rsidRPr="00DE2CAF" w:rsidRDefault="00B87A44" w:rsidP="00786829">
      <w:pPr>
        <w:rPr>
          <w:sz w:val="24"/>
          <w:szCs w:val="24"/>
        </w:rPr>
      </w:pPr>
      <w:r w:rsidRPr="00DE2CAF">
        <w:rPr>
          <w:sz w:val="24"/>
          <w:szCs w:val="24"/>
        </w:rPr>
        <w:t>Basically,</w:t>
      </w:r>
      <w:r w:rsidR="0084063B" w:rsidRPr="00DE2CAF">
        <w:rPr>
          <w:sz w:val="24"/>
          <w:szCs w:val="24"/>
        </w:rPr>
        <w:t xml:space="preserve"> the main purpose of LMS </w:t>
      </w:r>
      <w:r w:rsidRPr="00DE2CAF">
        <w:rPr>
          <w:sz w:val="24"/>
          <w:szCs w:val="24"/>
        </w:rPr>
        <w:t xml:space="preserve">is that it </w:t>
      </w:r>
      <w:r w:rsidR="0084063B" w:rsidRPr="00DE2CAF">
        <w:rPr>
          <w:sz w:val="24"/>
          <w:szCs w:val="24"/>
        </w:rPr>
        <w:t xml:space="preserve">allows </w:t>
      </w:r>
      <w:r w:rsidR="00F54173" w:rsidRPr="00DE2CAF">
        <w:rPr>
          <w:sz w:val="24"/>
          <w:szCs w:val="24"/>
        </w:rPr>
        <w:t>an instructor with a way to create and deliver content, monitor student participation and assess</w:t>
      </w:r>
      <w:r w:rsidRPr="00DE2CAF">
        <w:rPr>
          <w:sz w:val="24"/>
          <w:szCs w:val="24"/>
        </w:rPr>
        <w:t xml:space="preserve"> and grade</w:t>
      </w:r>
      <w:r w:rsidR="00F54173" w:rsidRPr="00DE2CAF">
        <w:rPr>
          <w:sz w:val="24"/>
          <w:szCs w:val="24"/>
        </w:rPr>
        <w:t xml:space="preserve"> student</w:t>
      </w:r>
      <w:r w:rsidRPr="00DE2CAF">
        <w:rPr>
          <w:sz w:val="24"/>
          <w:szCs w:val="24"/>
        </w:rPr>
        <w:t>’s work</w:t>
      </w:r>
      <w:r w:rsidR="00F54173" w:rsidRPr="00DE2CAF">
        <w:rPr>
          <w:sz w:val="24"/>
          <w:szCs w:val="24"/>
        </w:rPr>
        <w:t xml:space="preserve">. </w:t>
      </w:r>
      <w:r w:rsidRPr="00DE2CAF">
        <w:rPr>
          <w:sz w:val="24"/>
          <w:szCs w:val="24"/>
        </w:rPr>
        <w:t xml:space="preserve">It </w:t>
      </w:r>
      <w:r w:rsidR="00F54173" w:rsidRPr="00DE2CAF">
        <w:rPr>
          <w:sz w:val="24"/>
          <w:szCs w:val="24"/>
        </w:rPr>
        <w:t>also provide</w:t>
      </w:r>
      <w:r w:rsidRPr="00DE2CAF">
        <w:rPr>
          <w:sz w:val="24"/>
          <w:szCs w:val="24"/>
        </w:rPr>
        <w:t>s</w:t>
      </w:r>
      <w:r w:rsidR="00F54173" w:rsidRPr="00DE2CAF">
        <w:rPr>
          <w:sz w:val="24"/>
          <w:szCs w:val="24"/>
        </w:rPr>
        <w:t xml:space="preserve"> students</w:t>
      </w:r>
      <w:r w:rsidRPr="00DE2CAF">
        <w:rPr>
          <w:sz w:val="24"/>
          <w:szCs w:val="24"/>
        </w:rPr>
        <w:t xml:space="preserve"> </w:t>
      </w:r>
      <w:r w:rsidR="00F54173" w:rsidRPr="00DE2CAF">
        <w:rPr>
          <w:sz w:val="24"/>
          <w:szCs w:val="24"/>
        </w:rPr>
        <w:t xml:space="preserve">with the ability to use interactive features such as </w:t>
      </w:r>
      <w:r w:rsidRPr="00DE2CAF">
        <w:rPr>
          <w:sz w:val="24"/>
          <w:szCs w:val="24"/>
        </w:rPr>
        <w:t>Accessing th</w:t>
      </w:r>
      <w:r w:rsidR="00A1007A" w:rsidRPr="00DE2CAF">
        <w:rPr>
          <w:sz w:val="24"/>
          <w:szCs w:val="24"/>
        </w:rPr>
        <w:t>eir course material, view assignments, attempt quizzes, upload them and view their gradings</w:t>
      </w:r>
      <w:r w:rsidR="00F54173" w:rsidRPr="00DE2CAF">
        <w:rPr>
          <w:sz w:val="24"/>
          <w:szCs w:val="24"/>
        </w:rPr>
        <w:t>.</w:t>
      </w:r>
    </w:p>
    <w:p w14:paraId="5444DB82" w14:textId="70A5F3A6" w:rsidR="00705F71" w:rsidRPr="00DE2CAF" w:rsidRDefault="00705F71" w:rsidP="00786829">
      <w:pPr>
        <w:rPr>
          <w:b/>
          <w:bCs/>
          <w:sz w:val="24"/>
          <w:szCs w:val="24"/>
        </w:rPr>
      </w:pPr>
    </w:p>
    <w:p w14:paraId="298116F3" w14:textId="097CB2C6" w:rsidR="00705F71" w:rsidRPr="00DE2CAF" w:rsidRDefault="00705F71" w:rsidP="00786829">
      <w:pPr>
        <w:rPr>
          <w:b/>
          <w:bCs/>
          <w:sz w:val="24"/>
          <w:szCs w:val="24"/>
        </w:rPr>
      </w:pPr>
      <w:r w:rsidRPr="00DE2CAF">
        <w:rPr>
          <w:b/>
          <w:bCs/>
          <w:sz w:val="24"/>
          <w:szCs w:val="24"/>
        </w:rPr>
        <w:lastRenderedPageBreak/>
        <w:t>Functionalities:</w:t>
      </w:r>
    </w:p>
    <w:p w14:paraId="5E108864" w14:textId="77777777" w:rsidR="0084063B" w:rsidRPr="00DE2CAF" w:rsidRDefault="0084063B" w:rsidP="0084063B">
      <w:pPr>
        <w:rPr>
          <w:sz w:val="24"/>
          <w:szCs w:val="24"/>
        </w:rPr>
      </w:pPr>
      <w:r w:rsidRPr="00DE2CAF">
        <w:rPr>
          <w:b/>
          <w:bCs/>
          <w:sz w:val="28"/>
          <w:szCs w:val="28"/>
        </w:rPr>
        <w:t>Admin</w:t>
      </w:r>
      <w:r w:rsidRPr="00DE2CAF">
        <w:rPr>
          <w:sz w:val="24"/>
          <w:szCs w:val="24"/>
        </w:rPr>
        <w:t xml:space="preserve"> </w:t>
      </w:r>
    </w:p>
    <w:p w14:paraId="3B4D583E" w14:textId="77777777" w:rsidR="0084063B" w:rsidRPr="00DE2CAF" w:rsidRDefault="0084063B" w:rsidP="0084063B">
      <w:pPr>
        <w:spacing w:line="240" w:lineRule="auto"/>
      </w:pPr>
      <w:r w:rsidRPr="00DE2CAF">
        <w:t>1.Change details of a student.</w:t>
      </w:r>
    </w:p>
    <w:p w14:paraId="213F1C4A" w14:textId="77777777" w:rsidR="0084063B" w:rsidRPr="00DE2CAF" w:rsidRDefault="0084063B" w:rsidP="0084063B">
      <w:pPr>
        <w:spacing w:line="240" w:lineRule="auto"/>
      </w:pPr>
      <w:r w:rsidRPr="00DE2CAF">
        <w:t xml:space="preserve"> 2.Change details of teacher.</w:t>
      </w:r>
    </w:p>
    <w:p w14:paraId="0D2D0D97" w14:textId="77777777" w:rsidR="0084063B" w:rsidRPr="00DE2CAF" w:rsidRDefault="0084063B" w:rsidP="0084063B">
      <w:pPr>
        <w:spacing w:line="240" w:lineRule="auto"/>
      </w:pPr>
      <w:r w:rsidRPr="00DE2CAF">
        <w:t xml:space="preserve"> 3.Add a teacher.</w:t>
      </w:r>
    </w:p>
    <w:p w14:paraId="146F1101" w14:textId="77777777" w:rsidR="0084063B" w:rsidRPr="00DE2CAF" w:rsidRDefault="0084063B" w:rsidP="0084063B">
      <w:pPr>
        <w:spacing w:line="240" w:lineRule="auto"/>
      </w:pPr>
      <w:r w:rsidRPr="00DE2CAF">
        <w:t xml:space="preserve"> 4.Add a student.</w:t>
      </w:r>
      <w:r w:rsidRPr="00DE2CAF">
        <w:tab/>
      </w:r>
    </w:p>
    <w:p w14:paraId="03EC2138" w14:textId="77777777" w:rsidR="0084063B" w:rsidRPr="00DE2CAF" w:rsidRDefault="0084063B" w:rsidP="0084063B">
      <w:pPr>
        <w:spacing w:line="240" w:lineRule="auto"/>
      </w:pPr>
      <w:r w:rsidRPr="00DE2CAF">
        <w:t xml:space="preserve"> 5.See details of students.</w:t>
      </w:r>
    </w:p>
    <w:p w14:paraId="14C30A42" w14:textId="77777777" w:rsidR="0084063B" w:rsidRPr="00DE2CAF" w:rsidRDefault="0084063B" w:rsidP="0084063B">
      <w:pPr>
        <w:spacing w:line="240" w:lineRule="auto"/>
      </w:pPr>
      <w:r w:rsidRPr="00DE2CAF">
        <w:t xml:space="preserve"> 6.See details of teachers.</w:t>
      </w:r>
    </w:p>
    <w:p w14:paraId="196D4033" w14:textId="77777777" w:rsidR="0084063B" w:rsidRPr="00DE2CAF" w:rsidRDefault="0084063B" w:rsidP="0084063B">
      <w:pPr>
        <w:spacing w:line="240" w:lineRule="auto"/>
      </w:pPr>
      <w:r w:rsidRPr="00DE2CAF">
        <w:t xml:space="preserve"> 7.check the details of courses.</w:t>
      </w:r>
    </w:p>
    <w:p w14:paraId="0F449D2D" w14:textId="77777777" w:rsidR="0084063B" w:rsidRPr="00DE2CAF" w:rsidRDefault="0084063B" w:rsidP="0084063B">
      <w:pPr>
        <w:spacing w:line="240" w:lineRule="auto"/>
      </w:pPr>
      <w:r w:rsidRPr="00DE2CAF">
        <w:t xml:space="preserve"> 8. add a course.</w:t>
      </w:r>
    </w:p>
    <w:p w14:paraId="564E871C" w14:textId="77777777" w:rsidR="0084063B" w:rsidRPr="00DE2CAF" w:rsidRDefault="0084063B" w:rsidP="0084063B">
      <w:pPr>
        <w:spacing w:line="240" w:lineRule="auto"/>
      </w:pPr>
      <w:r w:rsidRPr="00DE2CAF">
        <w:t xml:space="preserve"> 9. delete a course.</w:t>
      </w:r>
    </w:p>
    <w:p w14:paraId="1DA22D1E" w14:textId="77777777" w:rsidR="0084063B" w:rsidRPr="00DE2CAF" w:rsidRDefault="0084063B" w:rsidP="0084063B">
      <w:pPr>
        <w:spacing w:line="240" w:lineRule="auto"/>
        <w:rPr>
          <w:b/>
          <w:bCs/>
          <w:sz w:val="28"/>
          <w:szCs w:val="28"/>
        </w:rPr>
      </w:pPr>
      <w:r w:rsidRPr="00DE2CAF">
        <w:rPr>
          <w:b/>
          <w:bCs/>
          <w:sz w:val="28"/>
          <w:szCs w:val="28"/>
        </w:rPr>
        <w:t>Teacher</w:t>
      </w:r>
    </w:p>
    <w:p w14:paraId="71A9999C" w14:textId="77777777" w:rsidR="0084063B" w:rsidRPr="00DE2CAF" w:rsidRDefault="0084063B" w:rsidP="0084063B">
      <w:pPr>
        <w:spacing w:line="240" w:lineRule="auto"/>
      </w:pPr>
      <w:r w:rsidRPr="00DE2CAF">
        <w:t>1.Check the list of enrolled students.</w:t>
      </w:r>
    </w:p>
    <w:p w14:paraId="1276DAFA" w14:textId="77777777" w:rsidR="0084063B" w:rsidRPr="00DE2CAF" w:rsidRDefault="0084063B" w:rsidP="0084063B">
      <w:pPr>
        <w:spacing w:line="240" w:lineRule="auto"/>
      </w:pPr>
      <w:r w:rsidRPr="00DE2CAF">
        <w:t xml:space="preserve"> 2.Give students assignments.</w:t>
      </w:r>
    </w:p>
    <w:p w14:paraId="74BB7279" w14:textId="77777777" w:rsidR="0084063B" w:rsidRPr="00DE2CAF" w:rsidRDefault="0084063B" w:rsidP="0084063B">
      <w:pPr>
        <w:spacing w:line="240" w:lineRule="auto"/>
      </w:pPr>
      <w:r w:rsidRPr="00DE2CAF">
        <w:t xml:space="preserve"> 3.Give quiz to students.</w:t>
      </w:r>
    </w:p>
    <w:p w14:paraId="56237B00" w14:textId="77777777" w:rsidR="0084063B" w:rsidRPr="00DE2CAF" w:rsidRDefault="0084063B" w:rsidP="0084063B">
      <w:pPr>
        <w:spacing w:line="240" w:lineRule="auto"/>
      </w:pPr>
      <w:r w:rsidRPr="00DE2CAF">
        <w:t xml:space="preserve"> 4.Go to main menu.</w:t>
      </w:r>
    </w:p>
    <w:p w14:paraId="2A329055" w14:textId="77777777" w:rsidR="0084063B" w:rsidRPr="00DE2CAF" w:rsidRDefault="0084063B" w:rsidP="0084063B">
      <w:pPr>
        <w:spacing w:line="240" w:lineRule="auto"/>
      </w:pPr>
      <w:r w:rsidRPr="00DE2CAF">
        <w:t>5.Grade the submitted assignments.</w:t>
      </w:r>
    </w:p>
    <w:p w14:paraId="70D7E4D8" w14:textId="77777777" w:rsidR="0084063B" w:rsidRPr="00DE2CAF" w:rsidRDefault="0084063B" w:rsidP="0084063B">
      <w:pPr>
        <w:spacing w:line="240" w:lineRule="auto"/>
      </w:pPr>
      <w:r w:rsidRPr="00DE2CAF">
        <w:t>6.Grade the submitted quizzes.</w:t>
      </w:r>
    </w:p>
    <w:p w14:paraId="257315C0" w14:textId="77777777" w:rsidR="0084063B" w:rsidRPr="00DE2CAF" w:rsidRDefault="0084063B" w:rsidP="0084063B">
      <w:pPr>
        <w:spacing w:line="240" w:lineRule="auto"/>
      </w:pPr>
      <w:r w:rsidRPr="00DE2CAF">
        <w:rPr>
          <w:b/>
          <w:bCs/>
          <w:sz w:val="28"/>
          <w:szCs w:val="28"/>
        </w:rPr>
        <w:t>Student</w:t>
      </w:r>
    </w:p>
    <w:p w14:paraId="4B163427" w14:textId="77777777" w:rsidR="0084063B" w:rsidRPr="00DE2CAF" w:rsidRDefault="0084063B" w:rsidP="0084063B">
      <w:pPr>
        <w:spacing w:line="240" w:lineRule="auto"/>
      </w:pPr>
      <w:r w:rsidRPr="00DE2CAF">
        <w:t>1.See the details of their registered courses.</w:t>
      </w:r>
    </w:p>
    <w:p w14:paraId="2DDB87FF" w14:textId="77777777" w:rsidR="0084063B" w:rsidRPr="00DE2CAF" w:rsidRDefault="0084063B" w:rsidP="0084063B">
      <w:pPr>
        <w:spacing w:line="240" w:lineRule="auto"/>
      </w:pPr>
      <w:r w:rsidRPr="00DE2CAF">
        <w:t>2.See assignments.</w:t>
      </w:r>
    </w:p>
    <w:p w14:paraId="59FD1495" w14:textId="77777777" w:rsidR="0084063B" w:rsidRPr="00DE2CAF" w:rsidRDefault="0084063B" w:rsidP="0084063B">
      <w:pPr>
        <w:spacing w:line="240" w:lineRule="auto"/>
      </w:pPr>
      <w:r w:rsidRPr="00DE2CAF">
        <w:t>3.See quizzes.</w:t>
      </w:r>
    </w:p>
    <w:p w14:paraId="5D0B74E4" w14:textId="77777777" w:rsidR="0084063B" w:rsidRPr="00DE2CAF" w:rsidRDefault="0084063B" w:rsidP="0084063B">
      <w:pPr>
        <w:spacing w:line="240" w:lineRule="auto"/>
      </w:pPr>
      <w:r w:rsidRPr="00DE2CAF">
        <w:t>4.See the grade of assignments.</w:t>
      </w:r>
    </w:p>
    <w:p w14:paraId="1B9023B9" w14:textId="77777777" w:rsidR="0084063B" w:rsidRPr="00DE2CAF" w:rsidRDefault="0084063B" w:rsidP="0084063B">
      <w:pPr>
        <w:spacing w:line="240" w:lineRule="auto"/>
      </w:pPr>
      <w:r w:rsidRPr="00DE2CAF">
        <w:t>5.See the grade of quizzes.</w:t>
      </w:r>
    </w:p>
    <w:p w14:paraId="03B74255" w14:textId="77777777" w:rsidR="0084063B" w:rsidRPr="00DE2CAF" w:rsidRDefault="0084063B" w:rsidP="0084063B">
      <w:pPr>
        <w:spacing w:line="240" w:lineRule="auto"/>
      </w:pPr>
      <w:r w:rsidRPr="00DE2CAF">
        <w:t>6.Logout of LMS.</w:t>
      </w:r>
    </w:p>
    <w:p w14:paraId="7075C6BC" w14:textId="71561C25" w:rsidR="00705F71" w:rsidRPr="00DE2CAF" w:rsidRDefault="00705F71" w:rsidP="00786829">
      <w:pPr>
        <w:rPr>
          <w:b/>
          <w:bCs/>
          <w:sz w:val="24"/>
          <w:szCs w:val="24"/>
        </w:rPr>
      </w:pPr>
    </w:p>
    <w:p w14:paraId="0F82AF68" w14:textId="238FD4EB" w:rsidR="00705F71" w:rsidRPr="00705F71" w:rsidRDefault="00705F71" w:rsidP="00786829">
      <w:pPr>
        <w:rPr>
          <w:b/>
          <w:bCs/>
        </w:rPr>
      </w:pPr>
    </w:p>
    <w:p w14:paraId="67E6531B" w14:textId="6C579283" w:rsidR="00A6233E" w:rsidRPr="00705F71" w:rsidRDefault="00705F71" w:rsidP="00786829">
      <w:pPr>
        <w:rPr>
          <w:b/>
          <w:bCs/>
        </w:rPr>
      </w:pPr>
      <w:r w:rsidRPr="00705F71">
        <w:rPr>
          <w:b/>
          <w:bCs/>
        </w:rPr>
        <w:t>Interfaces/screenshots of running state:</w:t>
      </w:r>
    </w:p>
    <w:p w14:paraId="6ABAA857" w14:textId="58791A1F" w:rsidR="00705F71" w:rsidRPr="00705F71" w:rsidRDefault="00705F71" w:rsidP="00786829">
      <w:pPr>
        <w:rPr>
          <w:b/>
          <w:bCs/>
        </w:rPr>
      </w:pPr>
      <w:r>
        <w:rPr>
          <w:b/>
          <w:bCs/>
        </w:rPr>
        <w:t xml:space="preserve">Attached running screenshots </w:t>
      </w:r>
    </w:p>
    <w:p w14:paraId="426D90CE" w14:textId="2F73CE26" w:rsidR="00705F71" w:rsidRDefault="00A6233E" w:rsidP="00786829">
      <w:pPr>
        <w:rPr>
          <w:noProof/>
        </w:rPr>
      </w:pPr>
      <w:r w:rsidRPr="00A6233E">
        <w:rPr>
          <w:b/>
          <w:bCs/>
        </w:rPr>
        <w:lastRenderedPageBreak/>
        <w:drawing>
          <wp:inline distT="0" distB="0" distL="0" distR="0" wp14:anchorId="2749F379" wp14:editId="5B0E2832">
            <wp:extent cx="3333750" cy="31449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41562" cy="3152349"/>
                    </a:xfrm>
                    <a:prstGeom prst="rect">
                      <a:avLst/>
                    </a:prstGeom>
                  </pic:spPr>
                </pic:pic>
              </a:graphicData>
            </a:graphic>
          </wp:inline>
        </w:drawing>
      </w:r>
      <w:r w:rsidRPr="00A6233E">
        <w:rPr>
          <w:noProof/>
        </w:rPr>
        <w:t xml:space="preserve"> </w:t>
      </w:r>
      <w:r w:rsidRPr="00A6233E">
        <w:rPr>
          <w:b/>
          <w:bCs/>
        </w:rPr>
        <w:drawing>
          <wp:inline distT="0" distB="0" distL="0" distR="0" wp14:anchorId="2242594C" wp14:editId="21C220DF">
            <wp:extent cx="3380074" cy="2657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3218" cy="2667809"/>
                    </a:xfrm>
                    <a:prstGeom prst="rect">
                      <a:avLst/>
                    </a:prstGeom>
                  </pic:spPr>
                </pic:pic>
              </a:graphicData>
            </a:graphic>
          </wp:inline>
        </w:drawing>
      </w:r>
    </w:p>
    <w:p w14:paraId="08B8580E" w14:textId="5ED10104" w:rsidR="00A6233E" w:rsidRDefault="00A6233E" w:rsidP="00786829">
      <w:pPr>
        <w:rPr>
          <w:b/>
          <w:bCs/>
        </w:rPr>
      </w:pPr>
      <w:r w:rsidRPr="00A6233E">
        <w:rPr>
          <w:b/>
          <w:bCs/>
        </w:rPr>
        <w:drawing>
          <wp:inline distT="0" distB="0" distL="0" distR="0" wp14:anchorId="2710C8E5" wp14:editId="2D819229">
            <wp:extent cx="2566025" cy="11049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70677" cy="1106903"/>
                    </a:xfrm>
                    <a:prstGeom prst="rect">
                      <a:avLst/>
                    </a:prstGeom>
                  </pic:spPr>
                </pic:pic>
              </a:graphicData>
            </a:graphic>
          </wp:inline>
        </w:drawing>
      </w:r>
    </w:p>
    <w:p w14:paraId="1320D34B" w14:textId="3B6A367D" w:rsidR="00A6233E" w:rsidRPr="00705F71" w:rsidRDefault="00A6233E" w:rsidP="00786829">
      <w:pPr>
        <w:rPr>
          <w:b/>
          <w:bCs/>
        </w:rPr>
      </w:pPr>
      <w:r w:rsidRPr="00A6233E">
        <w:rPr>
          <w:b/>
          <w:bCs/>
        </w:rPr>
        <w:lastRenderedPageBreak/>
        <w:drawing>
          <wp:inline distT="0" distB="0" distL="0" distR="0" wp14:anchorId="74B92469" wp14:editId="44B15815">
            <wp:extent cx="2562225" cy="13909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8289" cy="1394214"/>
                    </a:xfrm>
                    <a:prstGeom prst="rect">
                      <a:avLst/>
                    </a:prstGeom>
                  </pic:spPr>
                </pic:pic>
              </a:graphicData>
            </a:graphic>
          </wp:inline>
        </w:drawing>
      </w:r>
    </w:p>
    <w:p w14:paraId="7121F85D" w14:textId="5260D9F8" w:rsidR="00705F71" w:rsidRDefault="003B2C4C" w:rsidP="00786829">
      <w:pPr>
        <w:rPr>
          <w:b/>
          <w:bCs/>
        </w:rPr>
      </w:pPr>
      <w:r w:rsidRPr="003B2C4C">
        <w:rPr>
          <w:b/>
          <w:bCs/>
        </w:rPr>
        <w:drawing>
          <wp:inline distT="0" distB="0" distL="0" distR="0" wp14:anchorId="580F4120" wp14:editId="03E3B9F0">
            <wp:extent cx="2867025" cy="12639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4839" cy="1267402"/>
                    </a:xfrm>
                    <a:prstGeom prst="rect">
                      <a:avLst/>
                    </a:prstGeom>
                  </pic:spPr>
                </pic:pic>
              </a:graphicData>
            </a:graphic>
          </wp:inline>
        </w:drawing>
      </w:r>
    </w:p>
    <w:p w14:paraId="6896D842" w14:textId="6F804D6C" w:rsidR="003B2C4C" w:rsidRDefault="003B2C4C" w:rsidP="00786829">
      <w:pPr>
        <w:rPr>
          <w:noProof/>
        </w:rPr>
      </w:pPr>
      <w:r w:rsidRPr="003B2C4C">
        <w:rPr>
          <w:b/>
          <w:bCs/>
        </w:rPr>
        <w:drawing>
          <wp:inline distT="0" distB="0" distL="0" distR="0" wp14:anchorId="195DDC69" wp14:editId="30A2ECC4">
            <wp:extent cx="3212467" cy="237172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7715" cy="2375600"/>
                    </a:xfrm>
                    <a:prstGeom prst="rect">
                      <a:avLst/>
                    </a:prstGeom>
                  </pic:spPr>
                </pic:pic>
              </a:graphicData>
            </a:graphic>
          </wp:inline>
        </w:drawing>
      </w:r>
      <w:r w:rsidR="00F54173" w:rsidRPr="00F54173">
        <w:rPr>
          <w:noProof/>
        </w:rPr>
        <w:t xml:space="preserve"> </w:t>
      </w:r>
      <w:r w:rsidR="00F54173" w:rsidRPr="00F54173">
        <w:rPr>
          <w:b/>
          <w:bCs/>
        </w:rPr>
        <w:drawing>
          <wp:inline distT="0" distB="0" distL="0" distR="0" wp14:anchorId="0B0ACA03" wp14:editId="441EDFE6">
            <wp:extent cx="3590122" cy="1504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7660" cy="1508110"/>
                    </a:xfrm>
                    <a:prstGeom prst="rect">
                      <a:avLst/>
                    </a:prstGeom>
                  </pic:spPr>
                </pic:pic>
              </a:graphicData>
            </a:graphic>
          </wp:inline>
        </w:drawing>
      </w:r>
    </w:p>
    <w:p w14:paraId="28272464" w14:textId="240CAEB0" w:rsidR="00F54173" w:rsidRDefault="00F54173" w:rsidP="00786829">
      <w:pPr>
        <w:rPr>
          <w:b/>
          <w:bCs/>
        </w:rPr>
      </w:pPr>
      <w:r w:rsidRPr="00F54173">
        <w:rPr>
          <w:b/>
          <w:bCs/>
        </w:rPr>
        <w:drawing>
          <wp:inline distT="0" distB="0" distL="0" distR="0" wp14:anchorId="75547E07" wp14:editId="2F626208">
            <wp:extent cx="3095625" cy="703552"/>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07467" cy="706243"/>
                    </a:xfrm>
                    <a:prstGeom prst="rect">
                      <a:avLst/>
                    </a:prstGeom>
                  </pic:spPr>
                </pic:pic>
              </a:graphicData>
            </a:graphic>
          </wp:inline>
        </w:drawing>
      </w:r>
    </w:p>
    <w:p w14:paraId="15965734" w14:textId="439C2162" w:rsidR="00622ED2" w:rsidRDefault="00622ED2" w:rsidP="00786829">
      <w:pPr>
        <w:rPr>
          <w:b/>
          <w:bCs/>
        </w:rPr>
      </w:pPr>
    </w:p>
    <w:p w14:paraId="57B98EFB" w14:textId="77777777" w:rsidR="00622ED2" w:rsidRPr="00705F71" w:rsidRDefault="00622ED2" w:rsidP="00786829">
      <w:pPr>
        <w:rPr>
          <w:b/>
          <w:bCs/>
        </w:rPr>
      </w:pPr>
    </w:p>
    <w:p w14:paraId="62256175" w14:textId="12281B66" w:rsidR="00705F71" w:rsidRPr="00622ED2" w:rsidRDefault="00705F71" w:rsidP="00786829">
      <w:pPr>
        <w:rPr>
          <w:b/>
          <w:bCs/>
          <w:sz w:val="24"/>
          <w:szCs w:val="24"/>
        </w:rPr>
      </w:pPr>
      <w:r w:rsidRPr="00622ED2">
        <w:rPr>
          <w:b/>
          <w:bCs/>
          <w:sz w:val="24"/>
          <w:szCs w:val="24"/>
        </w:rPr>
        <w:lastRenderedPageBreak/>
        <w:t>Conclusion:</w:t>
      </w:r>
    </w:p>
    <w:p w14:paraId="27AFD1D4" w14:textId="5B69EC71" w:rsidR="00705F71" w:rsidRPr="00622ED2" w:rsidRDefault="00B864A6" w:rsidP="00786829">
      <w:pPr>
        <w:rPr>
          <w:sz w:val="24"/>
          <w:szCs w:val="24"/>
        </w:rPr>
      </w:pPr>
      <w:r w:rsidRPr="00622ED2">
        <w:rPr>
          <w:sz w:val="24"/>
          <w:szCs w:val="24"/>
        </w:rPr>
        <w:t xml:space="preserve">We were successful in performing all the functionalities the </w:t>
      </w:r>
      <w:proofErr w:type="gramStart"/>
      <w:r w:rsidRPr="00622ED2">
        <w:rPr>
          <w:sz w:val="24"/>
          <w:szCs w:val="24"/>
        </w:rPr>
        <w:t>Admin</w:t>
      </w:r>
      <w:proofErr w:type="gramEnd"/>
      <w:r w:rsidRPr="00622ED2">
        <w:rPr>
          <w:sz w:val="24"/>
          <w:szCs w:val="24"/>
        </w:rPr>
        <w:t xml:space="preserve"> and the users perform. It allowed us the insight on how the LMS work and in fu</w:t>
      </w:r>
      <w:r w:rsidR="00DE2CAF" w:rsidRPr="00622ED2">
        <w:rPr>
          <w:sz w:val="24"/>
          <w:szCs w:val="24"/>
        </w:rPr>
        <w:t>ture we would like to add further video conferencing that makes it easier for students and teacher to teach and study from one platform easily.</w:t>
      </w:r>
    </w:p>
    <w:p w14:paraId="2F9D02CE" w14:textId="358160C5" w:rsidR="00DB116D" w:rsidRDefault="00DB116D" w:rsidP="00786829"/>
    <w:p w14:paraId="163BD8C6" w14:textId="0C21FC6E" w:rsidR="003F14CC" w:rsidRPr="00786829" w:rsidRDefault="003F14CC" w:rsidP="00786829"/>
    <w:sectPr w:rsidR="003F14CC" w:rsidRPr="0078682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AAFEB" w14:textId="77777777" w:rsidR="00BE248F" w:rsidRDefault="00BE248F" w:rsidP="00816226">
      <w:pPr>
        <w:spacing w:after="0" w:line="240" w:lineRule="auto"/>
      </w:pPr>
      <w:r>
        <w:separator/>
      </w:r>
    </w:p>
  </w:endnote>
  <w:endnote w:type="continuationSeparator" w:id="0">
    <w:p w14:paraId="183EBE79" w14:textId="77777777" w:rsidR="00BE248F" w:rsidRDefault="00BE248F" w:rsidP="00816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9A465" w14:textId="77777777" w:rsidR="00BE248F" w:rsidRDefault="00BE248F" w:rsidP="00816226">
      <w:pPr>
        <w:spacing w:after="0" w:line="240" w:lineRule="auto"/>
      </w:pPr>
      <w:r>
        <w:separator/>
      </w:r>
    </w:p>
  </w:footnote>
  <w:footnote w:type="continuationSeparator" w:id="0">
    <w:p w14:paraId="66C3BF15" w14:textId="77777777" w:rsidR="00BE248F" w:rsidRDefault="00BE248F" w:rsidP="00816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08F" w14:textId="6CAA83AF" w:rsidR="00816226" w:rsidRDefault="00816226">
    <w:pPr>
      <w:pStyle w:val="Header"/>
    </w:pPr>
    <w:r>
      <w:rPr>
        <w:noProof/>
      </w:rPr>
      <mc:AlternateContent>
        <mc:Choice Requires="wps">
          <w:drawing>
            <wp:anchor distT="0" distB="0" distL="118745" distR="118745" simplePos="0" relativeHeight="251659264" behindDoc="1" locked="0" layoutInCell="1" allowOverlap="0" wp14:anchorId="648ABB1F" wp14:editId="3939797E">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0BF79A5" w14:textId="64AF4D08" w:rsidR="00816226" w:rsidRDefault="00AA1D32">
                              <w:pPr>
                                <w:pStyle w:val="Header"/>
                                <w:tabs>
                                  <w:tab w:val="clear" w:pos="4680"/>
                                  <w:tab w:val="clear" w:pos="9360"/>
                                </w:tabs>
                                <w:jc w:val="center"/>
                                <w:rPr>
                                  <w:caps/>
                                  <w:color w:val="FFFFFF" w:themeColor="background1"/>
                                </w:rPr>
                              </w:pPr>
                              <w:r>
                                <w:rPr>
                                  <w:caps/>
                                  <w:color w:val="FFFFFF" w:themeColor="background1"/>
                                </w:rPr>
                                <w:t>Web Project Templat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48ABB1F"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0BF79A5" w14:textId="64AF4D08" w:rsidR="00816226" w:rsidRDefault="00AA1D32">
                        <w:pPr>
                          <w:pStyle w:val="Header"/>
                          <w:tabs>
                            <w:tab w:val="clear" w:pos="4680"/>
                            <w:tab w:val="clear" w:pos="9360"/>
                          </w:tabs>
                          <w:jc w:val="center"/>
                          <w:rPr>
                            <w:caps/>
                            <w:color w:val="FFFFFF" w:themeColor="background1"/>
                          </w:rPr>
                        </w:pPr>
                        <w:r>
                          <w:rPr>
                            <w:caps/>
                            <w:color w:val="FFFFFF" w:themeColor="background1"/>
                          </w:rPr>
                          <w:t>Web Project Template</w:t>
                        </w:r>
                      </w:p>
                    </w:sdtContent>
                  </w:sdt>
                </w:txbxContent>
              </v:textbox>
              <w10:wrap type="square" anchorx="margin" anchory="page"/>
            </v:rec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rMwMzOzsDAwN7BQ0lEKTi0uzszPAykwrAUALCwt/ywAAAA="/>
  </w:docVars>
  <w:rsids>
    <w:rsidRoot w:val="00816226"/>
    <w:rsid w:val="000758B3"/>
    <w:rsid w:val="00092201"/>
    <w:rsid w:val="001458CC"/>
    <w:rsid w:val="001A271E"/>
    <w:rsid w:val="001F0614"/>
    <w:rsid w:val="003B2C4C"/>
    <w:rsid w:val="003F14CC"/>
    <w:rsid w:val="00592681"/>
    <w:rsid w:val="005F23DC"/>
    <w:rsid w:val="00612624"/>
    <w:rsid w:val="00622ED2"/>
    <w:rsid w:val="006666BD"/>
    <w:rsid w:val="00705F71"/>
    <w:rsid w:val="00786829"/>
    <w:rsid w:val="00816226"/>
    <w:rsid w:val="00817E5B"/>
    <w:rsid w:val="0084063B"/>
    <w:rsid w:val="008A242D"/>
    <w:rsid w:val="008F2F48"/>
    <w:rsid w:val="009C39CF"/>
    <w:rsid w:val="00A1007A"/>
    <w:rsid w:val="00A6233E"/>
    <w:rsid w:val="00A737C0"/>
    <w:rsid w:val="00AA1D32"/>
    <w:rsid w:val="00AA47E4"/>
    <w:rsid w:val="00AD16AB"/>
    <w:rsid w:val="00B864A6"/>
    <w:rsid w:val="00B87A44"/>
    <w:rsid w:val="00BA7B4F"/>
    <w:rsid w:val="00BE248F"/>
    <w:rsid w:val="00DA57ED"/>
    <w:rsid w:val="00DB116D"/>
    <w:rsid w:val="00DD60E5"/>
    <w:rsid w:val="00DE2CAF"/>
    <w:rsid w:val="00E31FE1"/>
    <w:rsid w:val="00F54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263AA3"/>
  <w15:chartTrackingRefBased/>
  <w15:docId w15:val="{19135936-DD4C-4C76-8043-BC7034AFC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62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22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162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226"/>
  </w:style>
  <w:style w:type="paragraph" w:styleId="Footer">
    <w:name w:val="footer"/>
    <w:basedOn w:val="Normal"/>
    <w:link w:val="FooterChar"/>
    <w:uiPriority w:val="99"/>
    <w:unhideWhenUsed/>
    <w:rsid w:val="008162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226"/>
  </w:style>
  <w:style w:type="table" w:styleId="TableGrid">
    <w:name w:val="Table Grid"/>
    <w:basedOn w:val="TableNormal"/>
    <w:uiPriority w:val="39"/>
    <w:rsid w:val="00AA47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417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F5417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56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eb Project Template</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Project Template</dc:title>
  <dc:subject/>
  <dc:creator>Rana Marwat Hussain</dc:creator>
  <cp:keywords/>
  <dc:description/>
  <cp:lastModifiedBy>khadija sikander</cp:lastModifiedBy>
  <cp:revision>2</cp:revision>
  <dcterms:created xsi:type="dcterms:W3CDTF">2022-06-14T16:58:00Z</dcterms:created>
  <dcterms:modified xsi:type="dcterms:W3CDTF">2022-06-14T16:58:00Z</dcterms:modified>
</cp:coreProperties>
</file>